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6360F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ear Hiring Manager, University Recruiter, </w:t>
      </w:r>
      <w:proofErr w:type="spellStart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Whova</w:t>
      </w:r>
      <w:proofErr w:type="spellEnd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</w:p>
    <w:p w14:paraId="25A4B68A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AFBA4D9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 am writing to express my interest in the Software Engineer Summer Intern position at </w:t>
      </w:r>
      <w:proofErr w:type="spellStart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Whova</w:t>
      </w:r>
      <w:proofErr w:type="spellEnd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I am incredibly excited about the opportunity to join the </w:t>
      </w:r>
      <w:proofErr w:type="spellStart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Whova</w:t>
      </w:r>
      <w:proofErr w:type="spellEnd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eam and make a meaningful impact on the company's mission to revolutionize event engagement and attendee networking.</w:t>
      </w:r>
    </w:p>
    <w:p w14:paraId="62EFF511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A997E05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In my recent-most internship, I was involved in creating and maintaining an AWS-based database and coming up with solutions to link their already existing user interface with the new faster backend. Following this, accompanied by the senior engineer, I co-pitched and demoed the company's product to a university. Specifically, I received acclaim for being on top of the deadlines while outperforming expectations and was assigned to do Code Reviews for newer interns.</w:t>
      </w:r>
    </w:p>
    <w:p w14:paraId="5D844E6C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7C15F73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I indeed find satisfaction in a job well done and want to solve head-scratching challenges. I understand the importance of working collaboratively; hence I am excited about working with the product and design teams to understand end-user requirements, formulate use cases, and then translate that into a pragmatic and practical technical solution.</w:t>
      </w:r>
    </w:p>
    <w:p w14:paraId="10778CEE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5664B3E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 am eager to meet Eddie Zhu at the upcoming winter career fair at UCSD, and I am confident that besides my academic background and practical experience, my passion for problem-solving will make me an excellent fit for the Software Engineering at </w:t>
      </w:r>
      <w:proofErr w:type="spellStart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Whova</w:t>
      </w:r>
      <w:proofErr w:type="spellEnd"/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50617FFC" w14:textId="77777777" w:rsidR="00F63483" w:rsidRPr="00F63483" w:rsidRDefault="00F63483" w:rsidP="00F6348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777C70E" w14:textId="77777777" w:rsidR="00F63483" w:rsidRPr="00F63483" w:rsidRDefault="00F63483" w:rsidP="00F6348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t>Thank you for your time and consideration. I would appreciate the chance to discuss further my qualifications and how I can contribute to your team. Please feel free to contact me at your convenience by email (jjhaveri@ucsd.edu) or by telephone (+1 858 214 9192).</w:t>
      </w: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Sincerely,</w:t>
      </w: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  <w:t>Jay Jhaveri</w:t>
      </w:r>
      <w:r w:rsidRPr="00F6348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E53184C" w14:textId="5781C603" w:rsidR="005D720F" w:rsidRPr="00F63483" w:rsidRDefault="00000000" w:rsidP="00F63483"/>
    <w:sectPr w:rsidR="005D720F" w:rsidRPr="00F63483" w:rsidSect="00B471B5">
      <w:pgSz w:w="12240" w:h="15840"/>
      <w:pgMar w:top="284" w:right="284" w:bottom="284" w:left="284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c3sjA3MTKzMDdQ0lEKTi0uzszPAykwqgUAEpUAviwAAAA="/>
  </w:docVars>
  <w:rsids>
    <w:rsidRoot w:val="00D87050"/>
    <w:rsid w:val="00002795"/>
    <w:rsid w:val="00067A4F"/>
    <w:rsid w:val="000831FC"/>
    <w:rsid w:val="000920B5"/>
    <w:rsid w:val="000E339A"/>
    <w:rsid w:val="00115348"/>
    <w:rsid w:val="00187768"/>
    <w:rsid w:val="001B6B7C"/>
    <w:rsid w:val="0021700B"/>
    <w:rsid w:val="0024285B"/>
    <w:rsid w:val="0024384C"/>
    <w:rsid w:val="003379FF"/>
    <w:rsid w:val="003929BA"/>
    <w:rsid w:val="003C6699"/>
    <w:rsid w:val="003F5FAD"/>
    <w:rsid w:val="00411410"/>
    <w:rsid w:val="00456BD4"/>
    <w:rsid w:val="005077CF"/>
    <w:rsid w:val="005911B9"/>
    <w:rsid w:val="0073739A"/>
    <w:rsid w:val="008F4D2F"/>
    <w:rsid w:val="0091117C"/>
    <w:rsid w:val="00984B21"/>
    <w:rsid w:val="00B471B5"/>
    <w:rsid w:val="00B60A8E"/>
    <w:rsid w:val="00BC4505"/>
    <w:rsid w:val="00BF10A9"/>
    <w:rsid w:val="00CC6B83"/>
    <w:rsid w:val="00D2745D"/>
    <w:rsid w:val="00D87050"/>
    <w:rsid w:val="00DC778A"/>
    <w:rsid w:val="00F2349C"/>
    <w:rsid w:val="00F63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4E24"/>
  <w15:chartTrackingRefBased/>
  <w15:docId w15:val="{A594A19C-79D2-42A8-9582-92E1BC6F0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4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4</cp:revision>
  <dcterms:created xsi:type="dcterms:W3CDTF">2023-01-09T21:27:00Z</dcterms:created>
  <dcterms:modified xsi:type="dcterms:W3CDTF">2023-01-12T17:57:00Z</dcterms:modified>
</cp:coreProperties>
</file>